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77C2A" w14:textId="77777777"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Name</w:t>
      </w:r>
    </w:p>
    <w:p w14:paraId="6089FAB5" w14:textId="77777777"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Institutional affiliation</w:t>
      </w:r>
    </w:p>
    <w:p w14:paraId="4AEE97A5" w14:textId="2EFFC581"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Course</w:t>
      </w:r>
    </w:p>
    <w:p w14:paraId="3AE860C7" w14:textId="404810AF"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Date</w:t>
      </w:r>
    </w:p>
    <w:p w14:paraId="3A0E17DB" w14:textId="0C693379"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 At the end of the first stage of planet formation, the Solar System was made up of hydrogen and helium gas and millions of ________. Select one: a. moons b. planets </w:t>
      </w:r>
      <w:r w:rsidRPr="00BF4D8F">
        <w:rPr>
          <w:rFonts w:ascii="Times New Roman" w:hAnsi="Times New Roman" w:cs="Helvetica"/>
          <w:b/>
          <w:bCs/>
          <w:color w:val="1D1D1D"/>
          <w:sz w:val="24"/>
          <w:szCs w:val="21"/>
          <w:shd w:val="clear" w:color="auto" w:fill="FFFFFF"/>
        </w:rPr>
        <w:t>c.</w:t>
      </w:r>
      <w:r w:rsidRPr="00BF4D8F">
        <w:rPr>
          <w:rFonts w:ascii="Times New Roman" w:hAnsi="Times New Roman" w:cs="Helvetica"/>
          <w:color w:val="1D1D1D"/>
          <w:sz w:val="24"/>
          <w:szCs w:val="21"/>
          <w:shd w:val="clear" w:color="auto" w:fill="FFFFFF"/>
        </w:rPr>
        <w:t xml:space="preserve"> </w:t>
      </w:r>
      <w:r w:rsidRPr="00BF4D8F">
        <w:rPr>
          <w:rFonts w:ascii="Times New Roman" w:hAnsi="Times New Roman" w:cs="Helvetica"/>
          <w:b/>
          <w:bCs/>
          <w:color w:val="1D1D1D"/>
          <w:sz w:val="24"/>
          <w:szCs w:val="21"/>
          <w:shd w:val="clear" w:color="auto" w:fill="FFFFFF"/>
        </w:rPr>
        <w:t xml:space="preserve">planetesimals </w:t>
      </w:r>
      <w:r w:rsidRPr="00BF4D8F">
        <w:rPr>
          <w:rFonts w:ascii="Times New Roman" w:hAnsi="Times New Roman" w:cs="Helvetica"/>
          <w:color w:val="1D1D1D"/>
          <w:sz w:val="24"/>
          <w:szCs w:val="21"/>
          <w:shd w:val="clear" w:color="auto" w:fill="FFFFFF"/>
        </w:rPr>
        <w:t>d. stars</w:t>
      </w:r>
    </w:p>
    <w:p w14:paraId="7A638F05" w14:textId="57228773"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b/>
          <w:bCs/>
          <w:color w:val="1D1D1D"/>
          <w:sz w:val="24"/>
          <w:szCs w:val="21"/>
          <w:shd w:val="clear" w:color="auto" w:fill="FFFFFF"/>
        </w:rPr>
        <w:t>Answer c.</w:t>
      </w:r>
      <w:r w:rsidRPr="00BF4D8F">
        <w:rPr>
          <w:rFonts w:ascii="Times New Roman" w:hAnsi="Times New Roman" w:cs="Helvetica"/>
          <w:color w:val="1D1D1D"/>
          <w:sz w:val="24"/>
          <w:szCs w:val="21"/>
          <w:shd w:val="clear" w:color="auto" w:fill="FFFFFF"/>
        </w:rPr>
        <w:t xml:space="preserve"> </w:t>
      </w:r>
      <w:r w:rsidRPr="00BF4D8F">
        <w:rPr>
          <w:rFonts w:ascii="Times New Roman" w:hAnsi="Times New Roman" w:cs="Helvetica"/>
          <w:b/>
          <w:bCs/>
          <w:color w:val="1D1D1D"/>
          <w:sz w:val="24"/>
          <w:szCs w:val="21"/>
          <w:shd w:val="clear" w:color="auto" w:fill="FFFFFF"/>
        </w:rPr>
        <w:t>planetesimals</w:t>
      </w:r>
      <w:r w:rsidR="00D846A4" w:rsidRPr="00BF4D8F">
        <w:rPr>
          <w:rFonts w:ascii="Times New Roman" w:hAnsi="Times New Roman" w:cs="Helvetica"/>
          <w:color w:val="1D1D1D"/>
          <w:sz w:val="24"/>
          <w:szCs w:val="21"/>
          <w:shd w:val="clear" w:color="auto" w:fill="FFFFFF"/>
        </w:rPr>
        <w:t xml:space="preserve"> </w:t>
      </w:r>
    </w:p>
    <w:p w14:paraId="755C89FD" w14:textId="375293E4"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 Which Solar System bodies were flung by the larger gas planets out towards the Oort Cloud? Select one: a. Asteroids </w:t>
      </w:r>
      <w:r w:rsidRPr="00BF4D8F">
        <w:rPr>
          <w:rFonts w:ascii="Times New Roman" w:hAnsi="Times New Roman" w:cs="Helvetica"/>
          <w:b/>
          <w:bCs/>
          <w:color w:val="1D1D1D"/>
          <w:sz w:val="24"/>
          <w:szCs w:val="21"/>
          <w:shd w:val="clear" w:color="auto" w:fill="FFFFFF"/>
        </w:rPr>
        <w:t>b. Comets</w:t>
      </w:r>
      <w:r w:rsidRPr="00BF4D8F">
        <w:rPr>
          <w:rFonts w:ascii="Times New Roman" w:hAnsi="Times New Roman" w:cs="Helvetica"/>
          <w:color w:val="1D1D1D"/>
          <w:sz w:val="24"/>
          <w:szCs w:val="21"/>
          <w:shd w:val="clear" w:color="auto" w:fill="FFFFFF"/>
        </w:rPr>
        <w:t xml:space="preserve"> c. Dwarf planets d. Meteors </w:t>
      </w:r>
    </w:p>
    <w:p w14:paraId="0D3C1BF8" w14:textId="632BAF14"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Comets</w:t>
      </w:r>
    </w:p>
    <w:p w14:paraId="34CEAEAF" w14:textId="0F35F33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3 Compare and contrast the Oort Cloud and the Kuiper Belt. What do they consist of, and where are they located? What are some of their similarities? What are some of their differences? Answer in your own words in 1-2 paragraphs. </w:t>
      </w:r>
    </w:p>
    <w:p w14:paraId="23BF580C" w14:textId="7EA19581"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5A6AB729" w14:textId="5E9A5FE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Kuiper belts objects include mostly of frozen volatiles such as methane, ammonia and water (literally "ice"). Three officially acknowledged Dwarf planets are located in the Kuiper belt: Pluto, Haumea and Make make. The area is probably the birthplace of a number of the moons of the Solar System such as Neptune's Triton and Saturn's Phoebe.</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is a hypothesized cloud consisting of mostly ice planetesimals which circle the Sun between 50,000 and 200,000 AU. It is split into two parts: a cloud of the Oort inner (or hills) and an Oort sphere. It comprises of comets and dust.</w:t>
      </w:r>
    </w:p>
    <w:p w14:paraId="17F16B34" w14:textId="2EEF47CD"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Kuiper belt and Oort cloud are both located on the outskirts of the solar system.</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is spherical in form while the Kuiper belt is disk-formed.</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objects are distributed by the stars and the sun whereas the Kuiper objects are not disturbed by the sun or the sun.</w:t>
      </w:r>
    </w:p>
    <w:p w14:paraId="72252622"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250DEB79" w14:textId="4DD40CF5"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4 Select and describe 3-4 "exceptions to the rule" in the Solar System. Why are they exceptions? How do they differ from the typical </w:t>
      </w:r>
      <w:r w:rsidR="00BF4D8F" w:rsidRPr="00BF4D8F">
        <w:rPr>
          <w:rFonts w:ascii="Times New Roman" w:hAnsi="Times New Roman" w:cs="Helvetica"/>
          <w:color w:val="1D1D1D"/>
          <w:sz w:val="24"/>
          <w:szCs w:val="21"/>
          <w:shd w:val="clear" w:color="auto" w:fill="FFFFFF"/>
        </w:rPr>
        <w:t>behaviour</w:t>
      </w:r>
      <w:r w:rsidRPr="00BF4D8F">
        <w:rPr>
          <w:rFonts w:ascii="Times New Roman" w:hAnsi="Times New Roman" w:cs="Helvetica"/>
          <w:color w:val="1D1D1D"/>
          <w:sz w:val="24"/>
          <w:szCs w:val="21"/>
          <w:shd w:val="clear" w:color="auto" w:fill="FFFFFF"/>
        </w:rPr>
        <w:t xml:space="preserve"> of objects in the Solar System? Then discuss what we can learn about the formation and evolution of the Solar System and planets via these exceptions. Write the entire essay in your own words. NOTE: This is an extended essay question worth 40 points. Your response should be formatted as a multi-paragraph essay with attention to essay structure, grammar mechanics, and APA formatting. Please include an introduction, a conclusion, and 3-4 body paragraphs. Include in-text citations and references. At least two of your references should come from the lesson materials.</w:t>
      </w:r>
    </w:p>
    <w:p w14:paraId="2D28C433" w14:textId="0FFBA482"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7EF96E84" w14:textId="2FB0D511" w:rsidR="00BF4D8F" w:rsidRPr="00BF4D8F" w:rsidRDefault="00BF4D8F" w:rsidP="00BF4D8F">
      <w:pPr>
        <w:spacing w:line="480" w:lineRule="auto"/>
        <w:rPr>
          <w:rFonts w:ascii="Times New Roman" w:hAnsi="Times New Roman"/>
          <w:sz w:val="24"/>
        </w:rPr>
      </w:pPr>
      <w:r w:rsidRPr="00BF4D8F">
        <w:rPr>
          <w:rFonts w:ascii="Times New Roman" w:hAnsi="Times New Roman"/>
          <w:sz w:val="24"/>
        </w:rPr>
        <w:t xml:space="preserve">Planet formation in solar nebula seems inevitable </w:t>
      </w:r>
      <w:r w:rsidR="007053DD" w:rsidRPr="00BF4D8F">
        <w:rPr>
          <w:rFonts w:ascii="Times New Roman" w:hAnsi="Times New Roman"/>
          <w:sz w:val="24"/>
        </w:rPr>
        <w:t>but</w:t>
      </w:r>
      <w:r w:rsidRPr="00BF4D8F">
        <w:rPr>
          <w:rFonts w:ascii="Times New Roman" w:hAnsi="Times New Roman"/>
          <w:sz w:val="24"/>
        </w:rPr>
        <w:t xml:space="preserve"> information of Single Planets may have been different from what is explained by the different scientists. First, The Sun, planets, and huge Moons usually circles and rotates in a highly ordered manner amongst massive masses.</w:t>
      </w:r>
    </w:p>
    <w:p w14:paraId="308E3F47" w14:textId="4B5EF461" w:rsidR="00BF4D8F" w:rsidRPr="00BF4D8F" w:rsidRDefault="00BF4D8F" w:rsidP="00BF4D8F">
      <w:pPr>
        <w:spacing w:line="480" w:lineRule="auto"/>
        <w:rPr>
          <w:rFonts w:ascii="Times New Roman" w:hAnsi="Times New Roman"/>
          <w:sz w:val="24"/>
        </w:rPr>
      </w:pPr>
      <w:r w:rsidRPr="00BF4D8F">
        <w:rPr>
          <w:rFonts w:ascii="Times New Roman" w:hAnsi="Times New Roman"/>
          <w:sz w:val="24"/>
        </w:rPr>
        <w:t>Two main planetary types: The 8 planets are clearly divided into two groups: the little rocky planets that are closer to and near the Sun, and the big gas-rich planets that are more and more far away from the Sun. Asteroids and comets, some are big enough to qualify as Dwarf planets, between and beyond the planets, a significant number of asteroids and comets surround the Sun. These asteroids and comets are composed of different places, orbits and comet settings.</w:t>
      </w:r>
    </w:p>
    <w:p w14:paraId="14D21970" w14:textId="45133F81" w:rsidR="00BF4D8F" w:rsidRPr="00BF4D8F" w:rsidRDefault="00BF4D8F" w:rsidP="00BF4D8F">
      <w:pPr>
        <w:spacing w:line="480" w:lineRule="auto"/>
        <w:rPr>
          <w:rFonts w:ascii="Times New Roman" w:hAnsi="Times New Roman"/>
          <w:sz w:val="24"/>
        </w:rPr>
      </w:pPr>
      <w:r w:rsidRPr="00BF4D8F">
        <w:rPr>
          <w:rFonts w:ascii="Times New Roman" w:hAnsi="Times New Roman"/>
          <w:sz w:val="24"/>
        </w:rPr>
        <w:lastRenderedPageBreak/>
        <w:t>Deviations to the rules: there also are some significant exceptions in the usually orderly solar system. For example, only the earth has a big moon among the inner planets, and Uranus is on his side. A successful theory has to include exemptions, even when the main principles are explained.</w:t>
      </w:r>
    </w:p>
    <w:p w14:paraId="4211ADBF" w14:textId="77777777" w:rsidR="00BF4D8F" w:rsidRPr="00BF4D8F" w:rsidRDefault="00BF4D8F" w:rsidP="00BF4D8F">
      <w:pPr>
        <w:spacing w:line="480" w:lineRule="auto"/>
        <w:rPr>
          <w:rFonts w:ascii="Times New Roman" w:hAnsi="Times New Roman"/>
          <w:sz w:val="24"/>
        </w:rPr>
      </w:pPr>
    </w:p>
    <w:p w14:paraId="3FD0B02A" w14:textId="1DE870C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5 Approximately how far away from the Sun did metal condense into solid form during planet formation? Select one: a. 1 AU b. </w:t>
      </w:r>
      <w:r w:rsidRPr="00BF4D8F">
        <w:rPr>
          <w:rFonts w:ascii="Times New Roman" w:hAnsi="Times New Roman" w:cs="Helvetica"/>
          <w:b/>
          <w:bCs/>
          <w:color w:val="1D1D1D"/>
          <w:sz w:val="24"/>
          <w:szCs w:val="21"/>
          <w:shd w:val="clear" w:color="auto" w:fill="FFFFFF"/>
        </w:rPr>
        <w:t xml:space="preserve">5 AU </w:t>
      </w:r>
      <w:r w:rsidRPr="00BF4D8F">
        <w:rPr>
          <w:rFonts w:ascii="Times New Roman" w:hAnsi="Times New Roman" w:cs="Helvetica"/>
          <w:color w:val="1D1D1D"/>
          <w:sz w:val="24"/>
          <w:szCs w:val="21"/>
          <w:shd w:val="clear" w:color="auto" w:fill="FFFFFF"/>
        </w:rPr>
        <w:t xml:space="preserve">c. 15 AU d. 20 AU </w:t>
      </w:r>
    </w:p>
    <w:p w14:paraId="793A5176" w14:textId="7F596EB9"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5 AU</w:t>
      </w:r>
    </w:p>
    <w:p w14:paraId="44BD7838" w14:textId="2F02D07D" w:rsidR="00D846A4" w:rsidRPr="00BF4D8F" w:rsidRDefault="00D846A4"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6 During which step of the Solar System's formation did collisions between clumps of material in highly elliptical orbits result in lower eccentricities, making the orbits more circular? Select one: a. Condensation </w:t>
      </w:r>
      <w:r w:rsidRPr="00BF4D8F">
        <w:rPr>
          <w:rFonts w:ascii="Times New Roman" w:hAnsi="Times New Roman" w:cs="Helvetica"/>
          <w:b/>
          <w:bCs/>
          <w:color w:val="1D1D1D"/>
          <w:sz w:val="24"/>
          <w:szCs w:val="21"/>
          <w:shd w:val="clear" w:color="auto" w:fill="FFFFFF"/>
        </w:rPr>
        <w:t>b. Flattening</w:t>
      </w:r>
      <w:r w:rsidRPr="00BF4D8F">
        <w:rPr>
          <w:rFonts w:ascii="Times New Roman" w:hAnsi="Times New Roman" w:cs="Helvetica"/>
          <w:color w:val="1D1D1D"/>
          <w:sz w:val="24"/>
          <w:szCs w:val="21"/>
          <w:shd w:val="clear" w:color="auto" w:fill="FFFFFF"/>
        </w:rPr>
        <w:t xml:space="preserve"> c. Heating d. Spinning</w:t>
      </w:r>
      <w:r w:rsidRPr="00BF4D8F">
        <w:rPr>
          <w:rFonts w:ascii="Times New Roman" w:hAnsi="Times New Roman" w:cs="Helvetica"/>
          <w:b/>
          <w:bCs/>
          <w:color w:val="1D1D1D"/>
          <w:sz w:val="24"/>
          <w:szCs w:val="21"/>
          <w:shd w:val="clear" w:color="auto" w:fill="FFFFFF"/>
        </w:rPr>
        <w:t xml:space="preserve"> </w:t>
      </w:r>
    </w:p>
    <w:p w14:paraId="1A052434" w14:textId="573CD5CF"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b/>
          <w:bCs/>
          <w:color w:val="1D1D1D"/>
          <w:sz w:val="24"/>
          <w:szCs w:val="21"/>
          <w:shd w:val="clear" w:color="auto" w:fill="FFFFFF"/>
        </w:rPr>
        <w:t>Answer b. Flattening</w:t>
      </w:r>
    </w:p>
    <w:p w14:paraId="7D6B82F2" w14:textId="77777777"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7 Recall the videos you watched in Multimedia 2.1 and Multimedia 2.2 regarding the solar nebula theory and the formation of the Solar System. Which of these videos was most useful for you, and why? What concepts or ideas did your selected video clarify for you? Be specific, and answer in your own words in 1-2 paragraphs. </w:t>
      </w:r>
    </w:p>
    <w:p w14:paraId="23B9C7E7" w14:textId="7596DBD6"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8 The chemical compositions of objects in the Solar System offer important clues about the processes by which the Solar System formed and evolved. In your own words, describe two chemical composition-related clues that help elucidate how the Solar System and the objects within it formed. Answer in 1-2 paragraphs.</w:t>
      </w:r>
    </w:p>
    <w:p w14:paraId="377C9CE6" w14:textId="16A7D304"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Silicium and iron, further converted into solid grains of dust. Each of the produced grains is encircled by an elliptical orbit, which then rotates on the surface. The surface crash of particles results in a smooth collision leading to the creation of bigger particles and the </w:t>
      </w:r>
      <w:r w:rsidRPr="00BF4D8F">
        <w:rPr>
          <w:rFonts w:ascii="Times New Roman" w:hAnsi="Times New Roman" w:cs="Helvetica"/>
          <w:color w:val="1D1D1D"/>
          <w:sz w:val="24"/>
          <w:szCs w:val="21"/>
          <w:shd w:val="clear" w:color="auto" w:fill="FFFFFF"/>
        </w:rPr>
        <w:lastRenderedPageBreak/>
        <w:t>collision of particles into orbits. The formed pieces of matter have a higher mass, resulting in a stronger gravitational pull for these particles. When the particles collapse, they reduce the gravity of the celestial object, leading to the acceleration of impact and friction.</w:t>
      </w:r>
    </w:p>
    <w:p w14:paraId="346A4331" w14:textId="148B7EE2"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9 Between which two present-day planetary objects does the frost line lie? Select one: a. Between Earth and Mars </w:t>
      </w:r>
      <w:r w:rsidRPr="00BF4D8F">
        <w:rPr>
          <w:rFonts w:ascii="Times New Roman" w:hAnsi="Times New Roman" w:cs="Helvetica"/>
          <w:b/>
          <w:bCs/>
          <w:color w:val="1D1D1D"/>
          <w:sz w:val="24"/>
          <w:szCs w:val="21"/>
          <w:shd w:val="clear" w:color="auto" w:fill="FFFFFF"/>
        </w:rPr>
        <w:t>b. Between Mars and Jupiter</w:t>
      </w:r>
      <w:r w:rsidRPr="00BF4D8F">
        <w:rPr>
          <w:rFonts w:ascii="Times New Roman" w:hAnsi="Times New Roman" w:cs="Helvetica"/>
          <w:color w:val="1D1D1D"/>
          <w:sz w:val="24"/>
          <w:szCs w:val="21"/>
          <w:shd w:val="clear" w:color="auto" w:fill="FFFFFF"/>
        </w:rPr>
        <w:t xml:space="preserve"> c. Between Neptune and Pluto d. Between the Sun and Mercury </w:t>
      </w:r>
    </w:p>
    <w:p w14:paraId="468F6417" w14:textId="47D48409"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Between Mars and Jupiter</w:t>
      </w:r>
    </w:p>
    <w:p w14:paraId="09AC617C" w14:textId="25721FEF"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0 Most of the nebular cloud formed into what object(s) in our Solar System? Select one: a. Comets b</w:t>
      </w:r>
      <w:r w:rsidRPr="00BF4D8F">
        <w:rPr>
          <w:rFonts w:ascii="Times New Roman" w:hAnsi="Times New Roman" w:cs="Helvetica"/>
          <w:b/>
          <w:bCs/>
          <w:color w:val="1D1D1D"/>
          <w:sz w:val="24"/>
          <w:szCs w:val="21"/>
          <w:shd w:val="clear" w:color="auto" w:fill="FFFFFF"/>
        </w:rPr>
        <w:t>. Kuiper Belt objects</w:t>
      </w:r>
      <w:r w:rsidRPr="00BF4D8F">
        <w:rPr>
          <w:rFonts w:ascii="Times New Roman" w:hAnsi="Times New Roman" w:cs="Helvetica"/>
          <w:color w:val="1D1D1D"/>
          <w:sz w:val="24"/>
          <w:szCs w:val="21"/>
          <w:shd w:val="clear" w:color="auto" w:fill="FFFFFF"/>
        </w:rPr>
        <w:t xml:space="preserve"> c. The Sun d. The terrestrial planets</w:t>
      </w:r>
    </w:p>
    <w:p w14:paraId="263FD158" w14:textId="7C910638"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Kuiper Belt objects</w:t>
      </w:r>
    </w:p>
    <w:p w14:paraId="565F6920" w14:textId="47FF0B9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11 Explain how the observation/study of other planetary systems helps elucidate the processes by which our own Solar System formed and evolved. Answer in your own words in 1-2 paragraphs. </w:t>
      </w:r>
    </w:p>
    <w:p w14:paraId="3798EE5E" w14:textId="26935D7B"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In 1995 it was announced to be the first planet around a far-away Solar Star. Twenty years later, hundreds more planets, including planets between Earth and Neptune with sizes and masses, were found, which we don't have in our own solar system. Some % of planetary systems feature "hot Jupiter," huge planets about near their stars, and a lot of exoplanets are in exenterations orbits. These two features are essentially different to the gas giant planets properties of our own solar system, suggesting that huge planets can move from the site of their creation, where they are cold enough to produce icing.</w:t>
      </w:r>
    </w:p>
    <w:p w14:paraId="1E6D4248"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2870FD86" w14:textId="77777777"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2 What is the eccentricity of the planetary orbits? Select one: a. Between 1 and 2 b. Between 2 and 3 </w:t>
      </w:r>
      <w:r w:rsidRPr="00BF4D8F">
        <w:rPr>
          <w:rFonts w:ascii="Times New Roman" w:hAnsi="Times New Roman" w:cs="Helvetica"/>
          <w:b/>
          <w:bCs/>
          <w:color w:val="1D1D1D"/>
          <w:sz w:val="24"/>
          <w:szCs w:val="21"/>
          <w:shd w:val="clear" w:color="auto" w:fill="FFFFFF"/>
        </w:rPr>
        <w:t>c. Close to zero</w:t>
      </w:r>
      <w:r w:rsidRPr="00BF4D8F">
        <w:rPr>
          <w:rFonts w:ascii="Times New Roman" w:hAnsi="Times New Roman" w:cs="Helvetica"/>
          <w:color w:val="1D1D1D"/>
          <w:sz w:val="24"/>
          <w:szCs w:val="21"/>
          <w:shd w:val="clear" w:color="auto" w:fill="FFFFFF"/>
        </w:rPr>
        <w:t xml:space="preserve"> d. Greater than 5 </w:t>
      </w:r>
    </w:p>
    <w:p w14:paraId="453EB9C5" w14:textId="633E7C24"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Question 13 In your own words, explain how astronomers use information about the motions of objects in the Solar System to help piece together how the Solar System formed and evolved. Include 2-3 specific examples to help convey/support your main ideas. Answer in 1-2 paragraphs.</w:t>
      </w:r>
    </w:p>
    <w:p w14:paraId="6F2D682D" w14:textId="5297ADE3"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stronomers categorize stars by colours, temperatures, luminosity, dimensions, composition, etc. Spectrographs are used to identify the elements in stars. Cosmochemistry and astrochemistry are the two approaches used to analyse components in universes. Cosmochemistry is the study of chemical composition of matter in the cosmos by use of meteorite and other physical samples of chemical compositions. Measure several characteristics of objects in space like their composition and temperature in telescope astrochemical method. The radio telescope is used by astronomers for the detection of radiation from interstellar molecules.</w:t>
      </w:r>
    </w:p>
    <w:p w14:paraId="74DFC8F0" w14:textId="00FD643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4 First, list the Jovian planets. Next, describe the general process by which all of the Jovian planets formed. Finally, select any one of the Jovian planets and describe the specific processes by which it formed and evolved. That is, what are this planet's unique characteristics, and how are they explained by the planet's formation process? Answer in your own words in ~2 paragraphs.</w:t>
      </w:r>
    </w:p>
    <w:p w14:paraId="28DB6700" w14:textId="00A774A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333333"/>
          <w:sz w:val="24"/>
          <w:szCs w:val="21"/>
          <w:shd w:val="clear" w:color="auto" w:fill="FFFFFF"/>
        </w:rPr>
        <w:t xml:space="preserve">Jupiter, Saturn, Uranus, Neptune. They were formed due to minimal compaction Jupiter mostly contains one fourth of its mass and one tenth of its volume although it is comprised predominantly of hydrogen. It contains a rocky core of heavy elements [17] yet Jupiter does not have a well-defined solid surface like the other big planets. The continuous contraction of its interior produces heat that is larger than the Sun. The form of the planet is that of the Oblate spheroid due to its fast rotation, and it has an apparent but tiny bulge around the </w:t>
      </w:r>
      <w:r w:rsidRPr="00BF4D8F">
        <w:rPr>
          <w:rFonts w:ascii="Times New Roman" w:hAnsi="Times New Roman" w:cs="Helvetica"/>
          <w:color w:val="333333"/>
          <w:sz w:val="24"/>
          <w:szCs w:val="21"/>
          <w:shd w:val="clear" w:color="auto" w:fill="FFFFFF"/>
        </w:rPr>
        <w:lastRenderedPageBreak/>
        <w:t>Ecuador. In a visibly distanced outside atmosphere, turbulences and storms are spread into various groups at different latitudes.</w:t>
      </w:r>
    </w:p>
    <w:p w14:paraId="4F4E81C7" w14:textId="77777777"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15 In your own words, explain the role that temperature played in the development of the distinct properties and characteristics of the eight planets in our Solar System. Support your ideas with at least two specific examples. Answer in 1-2 paragraphs.</w:t>
      </w:r>
    </w:p>
    <w:p w14:paraId="47F31073" w14:textId="3D169472"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un has a major impact on the characteristics of the planet’s temperature. Worlds closer to the sun typically receive a higher temperature that causes temperate planets. Near planets like mercury, Venus, earth, mars are more than Jupiter, Saturn, Uranus and Pluto temperature The closest planet is typically the greatest temperature and the last planet is the lowest. Because of its adequate warmth, life exists on earth. Planets like Neptune have low temperatures, therefore there is no fluid water on their surface.</w:t>
      </w:r>
    </w:p>
    <w:p w14:paraId="6FEEF379" w14:textId="1364AE37" w:rsidR="00D846A4"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Even if mercury is the sun's nearest planet, venous temperatures in all our solar system worlds are greatest due of its heat-trapping elements, like as atmospheric carbon dioxide. Venus has the greatest temperature among all planets, because of the heat trap in their atmosphere. Approximately the square root of the sun's distance decreases in temp. Planet's surface temperature, atmosphere-influenced. If the greenhouse effect is not present, seas on Earth would be frozen.</w:t>
      </w:r>
      <w:r w:rsidR="00D846A4" w:rsidRPr="00BF4D8F">
        <w:rPr>
          <w:rFonts w:ascii="Times New Roman" w:hAnsi="Times New Roman" w:cs="Helvetica"/>
          <w:color w:val="1D1D1D"/>
          <w:sz w:val="24"/>
          <w:szCs w:val="21"/>
          <w:shd w:val="clear" w:color="auto" w:fill="FFFFFF"/>
        </w:rPr>
        <w:t xml:space="preserve"> </w:t>
      </w:r>
    </w:p>
    <w:p w14:paraId="2BF98C82" w14:textId="174E284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6 Why are astronomers confident of the solar nebula theory? Select one: a. Astronomers have been unable to come up with any other theories. b. Astronomers have found meteorite pieces on Earth that do not refute the theory. </w:t>
      </w:r>
      <w:r w:rsidRPr="00BF4D8F">
        <w:rPr>
          <w:rFonts w:ascii="Times New Roman" w:hAnsi="Times New Roman" w:cs="Helvetica"/>
          <w:b/>
          <w:bCs/>
          <w:color w:val="1D1D1D"/>
          <w:sz w:val="24"/>
          <w:szCs w:val="21"/>
          <w:shd w:val="clear" w:color="auto" w:fill="FFFFFF"/>
        </w:rPr>
        <w:t>c. Astronomers have located similar disks of matter around other stars</w:t>
      </w:r>
      <w:r w:rsidRPr="00BF4D8F">
        <w:rPr>
          <w:rFonts w:ascii="Times New Roman" w:hAnsi="Times New Roman" w:cs="Helvetica"/>
          <w:color w:val="1D1D1D"/>
          <w:sz w:val="24"/>
          <w:szCs w:val="21"/>
          <w:shd w:val="clear" w:color="auto" w:fill="FFFFFF"/>
        </w:rPr>
        <w:t>. d. Astronomers have used computer models to prove the theory is correct.</w:t>
      </w:r>
    </w:p>
    <w:p w14:paraId="2C6AF2CC" w14:textId="21180B6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proofErr w:type="gramStart"/>
      <w:r w:rsidRPr="00BF4D8F">
        <w:rPr>
          <w:rFonts w:ascii="Times New Roman" w:hAnsi="Times New Roman" w:cs="Helvetica"/>
          <w:b/>
          <w:bCs/>
          <w:color w:val="1D1D1D"/>
          <w:sz w:val="24"/>
          <w:szCs w:val="21"/>
          <w:shd w:val="clear" w:color="auto" w:fill="FFFFFF"/>
        </w:rPr>
        <w:t>c  Astronomers</w:t>
      </w:r>
      <w:proofErr w:type="gramEnd"/>
      <w:r w:rsidRPr="00BF4D8F">
        <w:rPr>
          <w:rFonts w:ascii="Times New Roman" w:hAnsi="Times New Roman" w:cs="Helvetica"/>
          <w:b/>
          <w:bCs/>
          <w:color w:val="1D1D1D"/>
          <w:sz w:val="24"/>
          <w:szCs w:val="21"/>
          <w:shd w:val="clear" w:color="auto" w:fill="FFFFFF"/>
        </w:rPr>
        <w:t xml:space="preserve"> have located similar disks of matter around other stars</w:t>
      </w:r>
    </w:p>
    <w:p w14:paraId="5A1DE7C4" w14:textId="3E65E4D5"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 xml:space="preserve"> Question 17 As a rotating gas cloud contracts, it spins faster due to _____ Select one: </w:t>
      </w:r>
      <w:r w:rsidRPr="00BF4D8F">
        <w:rPr>
          <w:rFonts w:ascii="Times New Roman" w:hAnsi="Times New Roman" w:cs="Helvetica"/>
          <w:b/>
          <w:bCs/>
          <w:color w:val="1D1D1D"/>
          <w:sz w:val="24"/>
          <w:szCs w:val="21"/>
          <w:shd w:val="clear" w:color="auto" w:fill="FFFFFF"/>
        </w:rPr>
        <w:t>a. conservation of angular momentum</w:t>
      </w:r>
      <w:r w:rsidRPr="00BF4D8F">
        <w:rPr>
          <w:rFonts w:ascii="Times New Roman" w:hAnsi="Times New Roman" w:cs="Helvetica"/>
          <w:color w:val="1D1D1D"/>
          <w:sz w:val="24"/>
          <w:szCs w:val="21"/>
          <w:shd w:val="clear" w:color="auto" w:fill="FFFFFF"/>
        </w:rPr>
        <w:t xml:space="preserve"> b. conservation of energy c. gravity d. nucleosynthesis </w:t>
      </w:r>
    </w:p>
    <w:p w14:paraId="66088DFA" w14:textId="32FD53B2"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a. conservation of angular momentum</w:t>
      </w:r>
    </w:p>
    <w:p w14:paraId="708F35BD" w14:textId="3B80A63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8 Which planet(s) has/have rings? Select one: a. Only Pluto b. Only Saturn c</w:t>
      </w:r>
      <w:r w:rsidRPr="00BF4D8F">
        <w:rPr>
          <w:rFonts w:ascii="Times New Roman" w:hAnsi="Times New Roman" w:cs="Helvetica"/>
          <w:b/>
          <w:bCs/>
          <w:color w:val="1D1D1D"/>
          <w:sz w:val="24"/>
          <w:szCs w:val="21"/>
          <w:shd w:val="clear" w:color="auto" w:fill="FFFFFF"/>
        </w:rPr>
        <w:t>. Jupiter, Saturn, Neptune, and Uranus</w:t>
      </w:r>
      <w:r w:rsidRPr="00BF4D8F">
        <w:rPr>
          <w:rFonts w:ascii="Times New Roman" w:hAnsi="Times New Roman" w:cs="Helvetica"/>
          <w:color w:val="1D1D1D"/>
          <w:sz w:val="24"/>
          <w:szCs w:val="21"/>
          <w:shd w:val="clear" w:color="auto" w:fill="FFFFFF"/>
        </w:rPr>
        <w:t xml:space="preserve"> d. Saturn and Neptune </w:t>
      </w:r>
    </w:p>
    <w:p w14:paraId="51762C14" w14:textId="000B417D"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nswer c</w:t>
      </w:r>
      <w:r w:rsidRPr="00BF4D8F">
        <w:rPr>
          <w:rFonts w:ascii="Times New Roman" w:hAnsi="Times New Roman" w:cs="Helvetica"/>
          <w:b/>
          <w:bCs/>
          <w:color w:val="1D1D1D"/>
          <w:sz w:val="24"/>
          <w:szCs w:val="21"/>
          <w:shd w:val="clear" w:color="auto" w:fill="FFFFFF"/>
        </w:rPr>
        <w:t>. Jupiter, Saturn, Neptune, and Uranus</w:t>
      </w:r>
    </w:p>
    <w:p w14:paraId="3C4B2C85" w14:textId="3DE7BF8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9 Describe the multi-step process by which the Solar System formed. How is this process still evident in the </w:t>
      </w:r>
      <w:r w:rsidR="00BF4D8F" w:rsidRPr="00BF4D8F">
        <w:rPr>
          <w:rFonts w:ascii="Times New Roman" w:hAnsi="Times New Roman" w:cs="Helvetica"/>
          <w:color w:val="1D1D1D"/>
          <w:sz w:val="24"/>
          <w:szCs w:val="21"/>
          <w:shd w:val="clear" w:color="auto" w:fill="FFFFFF"/>
        </w:rPr>
        <w:t>behaviour</w:t>
      </w:r>
      <w:r w:rsidRPr="00BF4D8F">
        <w:rPr>
          <w:rFonts w:ascii="Times New Roman" w:hAnsi="Times New Roman" w:cs="Helvetica"/>
          <w:color w:val="1D1D1D"/>
          <w:sz w:val="24"/>
          <w:szCs w:val="21"/>
          <w:shd w:val="clear" w:color="auto" w:fill="FFFFFF"/>
        </w:rPr>
        <w:t xml:space="preserve">/characteristics of objects in the Solar System? Answer in your own words in 1-2 paragraphs. </w:t>
      </w:r>
    </w:p>
    <w:p w14:paraId="5A950BDA"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olar system comprises a selection of eight planets and their moons around the sun, together with small things such as space pebbles, meteoroids and comets.</w:t>
      </w:r>
    </w:p>
    <w:p w14:paraId="22F4986B"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 thick veil of interstellar gas and detritus has been encased approximately 4,5 billion years ago.</w:t>
      </w:r>
    </w:p>
    <w:p w14:paraId="546A3DEF" w14:textId="3023BCBA"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most generally accepted explanation for planetary configuration is the nebular hypothesis.</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Sun formed by a cloud of gas and residues crumbling as a result of gravity 4.5 billion years ago.</w:t>
      </w:r>
    </w:p>
    <w:p w14:paraId="0AD6EFC4" w14:textId="73753EA1"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It collapsed into a rotating circle when the cloud crumbled. The centre where the brilliant star began to frame was extremely dense and warm.</w:t>
      </w:r>
    </w:p>
    <w:p w14:paraId="72B8E1EE"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is straightened the rotating action of the circle. Framed planetesimals make further circular modifications.</w:t>
      </w:r>
    </w:p>
    <w:p w14:paraId="39C05C5A"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Little planetesimals smashed in larger planets and the planets began to become bigger and more constant.</w:t>
      </w:r>
    </w:p>
    <w:p w14:paraId="321A016F" w14:textId="23A3A9F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Each planet removed the material in its region to isolate the planetary rings, with the planetesimal gravity drawn and the massive planetesimal gas and residue collected more.</w:t>
      </w:r>
    </w:p>
    <w:p w14:paraId="7C8C36F4" w14:textId="4ADC1447"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0 In the leading theory of planet formation, which statement is correct? Select one: </w:t>
      </w:r>
      <w:r w:rsidRPr="00BF4D8F">
        <w:rPr>
          <w:rFonts w:ascii="Times New Roman" w:hAnsi="Times New Roman" w:cs="Helvetica"/>
          <w:b/>
          <w:bCs/>
          <w:color w:val="1D1D1D"/>
          <w:sz w:val="24"/>
          <w:szCs w:val="21"/>
          <w:shd w:val="clear" w:color="auto" w:fill="FFFFFF"/>
        </w:rPr>
        <w:t>a. Planet-forming materials were created as material condensed out from the solar nebula</w:t>
      </w:r>
      <w:r w:rsidRPr="00BF4D8F">
        <w:rPr>
          <w:rFonts w:ascii="Times New Roman" w:hAnsi="Times New Roman" w:cs="Helvetica"/>
          <w:color w:val="1D1D1D"/>
          <w:sz w:val="24"/>
          <w:szCs w:val="21"/>
          <w:shd w:val="clear" w:color="auto" w:fill="FFFFFF"/>
        </w:rPr>
        <w:t xml:space="preserve">. b. Planetary differentiation led to the formation of planetesimals. c. The planets formed before the protosun. d. The planets were ejected from the protosun following a violent encounter with another star. </w:t>
      </w:r>
    </w:p>
    <w:p w14:paraId="7802C6A7" w14:textId="7378805E"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a. Planet-forming materials were created as material condensed out from the solar nebula</w:t>
      </w:r>
    </w:p>
    <w:p w14:paraId="6D01E2FA" w14:textId="52BE7E6B"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21 Compare the Sun to the rest of the objects in the Solar System: (a) How does the Sun differ from the other objects in the Solar System? (b) What object or objects in the Solar System is/are most similar to the Sun, and in what ways? Be specific, and answer in your own words in 1-2 paragraphs.</w:t>
      </w:r>
    </w:p>
    <w:p w14:paraId="7104B392" w14:textId="545232C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steroids are like the sun since they are stars.</w:t>
      </w:r>
    </w:p>
    <w:p w14:paraId="3F773077" w14:textId="0E96D378"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un is the largest object in our solar system, comprising 99.8% of the total mass of the system. Our solar system is cantered on the Sun and the Earth circles 93 million miles from the Sun. The Sun is still not as big as other kind of stars albeit enormous. It is categorized as a dwarf yellow star.</w:t>
      </w:r>
    </w:p>
    <w:p w14:paraId="120E08C1" w14:textId="70E19659"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22 Which statement about Solar System densities is correct? Select one: a. All of the planets have approximately the same density. b. Asteroids all have about the same density. c. </w:t>
      </w:r>
      <w:r w:rsidRPr="00BF4D8F">
        <w:rPr>
          <w:rFonts w:ascii="Times New Roman" w:hAnsi="Times New Roman" w:cs="Helvetica"/>
          <w:b/>
          <w:bCs/>
          <w:color w:val="1D1D1D"/>
          <w:sz w:val="24"/>
          <w:szCs w:val="21"/>
          <w:shd w:val="clear" w:color="auto" w:fill="FFFFFF"/>
        </w:rPr>
        <w:t>Denser planets lie closer to the sun</w:t>
      </w:r>
      <w:r w:rsidRPr="00BF4D8F">
        <w:rPr>
          <w:rFonts w:ascii="Times New Roman" w:hAnsi="Times New Roman" w:cs="Helvetica"/>
          <w:color w:val="1D1D1D"/>
          <w:sz w:val="24"/>
          <w:szCs w:val="21"/>
          <w:shd w:val="clear" w:color="auto" w:fill="FFFFFF"/>
        </w:rPr>
        <w:t>. d. In differentiated bodies, denser material is located close to the surface.</w:t>
      </w:r>
    </w:p>
    <w:p w14:paraId="1951CC72" w14:textId="75068B10"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c. </w:t>
      </w:r>
      <w:r w:rsidRPr="00BF4D8F">
        <w:rPr>
          <w:rFonts w:ascii="Times New Roman" w:hAnsi="Times New Roman" w:cs="Helvetica"/>
          <w:b/>
          <w:bCs/>
          <w:color w:val="1D1D1D"/>
          <w:sz w:val="24"/>
          <w:szCs w:val="21"/>
          <w:shd w:val="clear" w:color="auto" w:fill="FFFFFF"/>
        </w:rPr>
        <w:t>Denser planets lie closer to the sun</w:t>
      </w:r>
    </w:p>
    <w:p w14:paraId="11877A98" w14:textId="1711D642"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 xml:space="preserve"> Question 23 Which of the following planet-forming materials has the highest condensation temperature? Select one: a. Ammonia b. Metal oxides c. Silicate minerals d. Water </w:t>
      </w:r>
    </w:p>
    <w:p w14:paraId="225555C1" w14:textId="2FB47631"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Metal oxides</w:t>
      </w:r>
    </w:p>
    <w:p w14:paraId="03901418" w14:textId="3926EF7F"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4 Which lies farthest away from the Sun? Select one: a. Kuiper Belt b. Neptune </w:t>
      </w:r>
      <w:r w:rsidRPr="00BF4D8F">
        <w:rPr>
          <w:rFonts w:ascii="Times New Roman" w:hAnsi="Times New Roman" w:cs="Helvetica"/>
          <w:b/>
          <w:bCs/>
          <w:color w:val="1D1D1D"/>
          <w:sz w:val="24"/>
          <w:szCs w:val="21"/>
          <w:shd w:val="clear" w:color="auto" w:fill="FFFFFF"/>
        </w:rPr>
        <w:t>c. Oort Cloud</w:t>
      </w:r>
      <w:r w:rsidRPr="00BF4D8F">
        <w:rPr>
          <w:rFonts w:ascii="Times New Roman" w:hAnsi="Times New Roman" w:cs="Helvetica"/>
          <w:color w:val="1D1D1D"/>
          <w:sz w:val="24"/>
          <w:szCs w:val="21"/>
          <w:shd w:val="clear" w:color="auto" w:fill="FFFFFF"/>
        </w:rPr>
        <w:t xml:space="preserve"> d. Pluto </w:t>
      </w:r>
    </w:p>
    <w:p w14:paraId="25BEAFBC" w14:textId="609DBCB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c. Oort Cloud</w:t>
      </w:r>
    </w:p>
    <w:p w14:paraId="12B1964F" w14:textId="1E5D4346"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25 Which of the</w:t>
      </w:r>
      <w:bookmarkStart w:id="0" w:name="_GoBack"/>
      <w:bookmarkEnd w:id="0"/>
      <w:r w:rsidRPr="00BF4D8F">
        <w:rPr>
          <w:rFonts w:ascii="Times New Roman" w:hAnsi="Times New Roman" w:cs="Helvetica"/>
          <w:color w:val="1D1D1D"/>
          <w:sz w:val="24"/>
          <w:szCs w:val="21"/>
          <w:shd w:val="clear" w:color="auto" w:fill="FFFFFF"/>
        </w:rPr>
        <w:t xml:space="preserve">se planets is considered a "gas giant"? Select one: a. Mercury b. Pluto </w:t>
      </w:r>
      <w:r w:rsidRPr="00BF4D8F">
        <w:rPr>
          <w:rFonts w:ascii="Times New Roman" w:hAnsi="Times New Roman" w:cs="Helvetica"/>
          <w:b/>
          <w:bCs/>
          <w:color w:val="1D1D1D"/>
          <w:sz w:val="24"/>
          <w:szCs w:val="21"/>
          <w:shd w:val="clear" w:color="auto" w:fill="FFFFFF"/>
        </w:rPr>
        <w:t>c. Uranus</w:t>
      </w:r>
      <w:r w:rsidRPr="00BF4D8F">
        <w:rPr>
          <w:rFonts w:ascii="Times New Roman" w:hAnsi="Times New Roman" w:cs="Helvetica"/>
          <w:color w:val="1D1D1D"/>
          <w:sz w:val="24"/>
          <w:szCs w:val="21"/>
          <w:shd w:val="clear" w:color="auto" w:fill="FFFFFF"/>
        </w:rPr>
        <w:t xml:space="preserve"> d. Venus</w:t>
      </w:r>
    </w:p>
    <w:p w14:paraId="7AEA8DE5" w14:textId="2D088BE1" w:rsidR="00BF4D8F" w:rsidRPr="00BF4D8F" w:rsidRDefault="00BF4D8F" w:rsidP="00BF4D8F">
      <w:pPr>
        <w:spacing w:line="480" w:lineRule="auto"/>
        <w:rPr>
          <w:rFonts w:ascii="Times New Roman" w:hAnsi="Times New Roman"/>
          <w:sz w:val="24"/>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c. Uranus</w:t>
      </w:r>
    </w:p>
    <w:sectPr w:rsidR="00BF4D8F" w:rsidRPr="00BF4D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MDWysDQ3NbAwMDdW0lEKTi0uzszPAykwqgUAIotM6CwAAAA="/>
  </w:docVars>
  <w:rsids>
    <w:rsidRoot w:val="00D846A4"/>
    <w:rsid w:val="007053DD"/>
    <w:rsid w:val="00BF4D8F"/>
    <w:rsid w:val="00D846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B89B8"/>
  <w15:chartTrackingRefBased/>
  <w15:docId w15:val="{2CCE770F-AD75-467E-AE9F-CAB33394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9</Pages>
  <Words>2045</Words>
  <Characters>11658</Characters>
  <Application>Microsoft Office Word</Application>
  <DocSecurity>0</DocSecurity>
  <Lines>97</Lines>
  <Paragraphs>27</Paragraphs>
  <ScaleCrop>false</ScaleCrop>
  <Company/>
  <LinksUpToDate>false</LinksUpToDate>
  <CharactersWithSpaces>13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ichira</dc:creator>
  <cp:keywords/>
  <dc:description/>
  <cp:lastModifiedBy>HP</cp:lastModifiedBy>
  <cp:revision>3</cp:revision>
  <dcterms:created xsi:type="dcterms:W3CDTF">2021-07-10T15:40:00Z</dcterms:created>
  <dcterms:modified xsi:type="dcterms:W3CDTF">2021-07-10T22:01:00Z</dcterms:modified>
</cp:coreProperties>
</file>